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n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par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gno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me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c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volv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pres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be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u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pigh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yr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p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5:42:55Z</dcterms:created>
  <dcterms:modified xsi:type="dcterms:W3CDTF">2023-11-28T15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